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0295EE" w14:textId="77777777" w:rsidR="006225F5" w:rsidRDefault="0032746A" w:rsidP="0032746A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81CBE4E" wp14:editId="61BDAA66">
            <wp:extent cx="5852160" cy="3313176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men-1510175_1920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2160" cy="3313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53ED33B" w14:textId="77777777" w:rsidR="0032746A" w:rsidRDefault="0032746A" w:rsidP="0032746A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3A5D5F" w14:textId="2F679DDC" w:rsidR="0032746A" w:rsidRDefault="0032746A" w:rsidP="0032746A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Amen.  How many times have we seen, heard, or used this word?  It’s used hundreds of times in the Bible.  Do we </w:t>
      </w:r>
      <w:r w:rsidRPr="0032746A">
        <w:rPr>
          <w:rFonts w:ascii="Times New Roman" w:hAnsi="Times New Roman" w:cs="Times New Roman"/>
          <w:noProof/>
          <w:sz w:val="24"/>
          <w:szCs w:val="24"/>
        </w:rPr>
        <w:t>really</w:t>
      </w:r>
      <w:r>
        <w:rPr>
          <w:rFonts w:ascii="Times New Roman" w:hAnsi="Times New Roman" w:cs="Times New Roman"/>
          <w:sz w:val="24"/>
          <w:szCs w:val="24"/>
        </w:rPr>
        <w:t xml:space="preserve"> know what it means?  It’s more than just a prayer’s sign off.  I </w:t>
      </w:r>
      <w:r w:rsidRPr="0032746A">
        <w:rPr>
          <w:rFonts w:ascii="Times New Roman" w:hAnsi="Times New Roman" w:cs="Times New Roman"/>
          <w:noProof/>
          <w:sz w:val="24"/>
          <w:szCs w:val="24"/>
        </w:rPr>
        <w:t>was taught</w:t>
      </w:r>
      <w:r>
        <w:rPr>
          <w:rFonts w:ascii="Times New Roman" w:hAnsi="Times New Roman" w:cs="Times New Roman"/>
          <w:sz w:val="24"/>
          <w:szCs w:val="24"/>
        </w:rPr>
        <w:t xml:space="preserve"> that </w:t>
      </w:r>
      <w:r w:rsidRPr="0032746A">
        <w:rPr>
          <w:rFonts w:ascii="Times New Roman" w:hAnsi="Times New Roman" w:cs="Times New Roman"/>
          <w:noProof/>
          <w:sz w:val="24"/>
          <w:szCs w:val="24"/>
        </w:rPr>
        <w:t>i</w:t>
      </w:r>
      <w:r>
        <w:rPr>
          <w:rFonts w:ascii="Times New Roman" w:hAnsi="Times New Roman" w:cs="Times New Roman"/>
          <w:noProof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 means, ‘I heartily agree,’ which is true, but I didn’t realize until I began researching it a little deeper </w:t>
      </w:r>
      <w:r w:rsidRPr="0032746A">
        <w:rPr>
          <w:rFonts w:ascii="Times New Roman" w:hAnsi="Times New Roman" w:cs="Times New Roman"/>
          <w:noProof/>
          <w:sz w:val="24"/>
          <w:szCs w:val="24"/>
        </w:rPr>
        <w:t>that</w:t>
      </w:r>
      <w:r>
        <w:rPr>
          <w:rFonts w:ascii="Times New Roman" w:hAnsi="Times New Roman" w:cs="Times New Roman"/>
          <w:sz w:val="24"/>
          <w:szCs w:val="24"/>
        </w:rPr>
        <w:t xml:space="preserve"> it can have other meanings as well.</w:t>
      </w:r>
    </w:p>
    <w:p w14:paraId="3016D092" w14:textId="32CD43E4" w:rsidR="0032746A" w:rsidRDefault="0032746A" w:rsidP="0032746A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In the Old </w:t>
      </w:r>
      <w:r w:rsidRPr="0032746A">
        <w:rPr>
          <w:rFonts w:ascii="Times New Roman" w:hAnsi="Times New Roman" w:cs="Times New Roman"/>
          <w:noProof/>
          <w:sz w:val="24"/>
          <w:szCs w:val="24"/>
        </w:rPr>
        <w:t>Testament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 verb form </w:t>
      </w:r>
      <w:r w:rsidRPr="0032746A">
        <w:rPr>
          <w:rFonts w:ascii="Times New Roman" w:hAnsi="Times New Roman" w:cs="Times New Roman"/>
          <w:noProof/>
          <w:sz w:val="24"/>
          <w:szCs w:val="24"/>
        </w:rPr>
        <w:t>is used</w:t>
      </w:r>
      <w:r>
        <w:rPr>
          <w:rFonts w:ascii="Times New Roman" w:hAnsi="Times New Roman" w:cs="Times New Roman"/>
          <w:sz w:val="24"/>
          <w:szCs w:val="24"/>
        </w:rPr>
        <w:t xml:space="preserve"> a multitude of times, </w:t>
      </w:r>
      <w:r w:rsidRPr="0032746A">
        <w:rPr>
          <w:rFonts w:ascii="Times New Roman" w:hAnsi="Times New Roman" w:cs="Times New Roman"/>
          <w:noProof/>
          <w:sz w:val="24"/>
          <w:szCs w:val="24"/>
        </w:rPr>
        <w:t>and</w:t>
      </w:r>
      <w:r>
        <w:rPr>
          <w:rFonts w:ascii="Times New Roman" w:hAnsi="Times New Roman" w:cs="Times New Roman"/>
          <w:sz w:val="24"/>
          <w:szCs w:val="24"/>
        </w:rPr>
        <w:t xml:space="preserve"> it means to be faithful, to take care of, to be established, to be reliable, or believable.  In 1 Chronicles 16:36 it says, “</w:t>
      </w:r>
      <w:r w:rsidRPr="0032746A">
        <w:rPr>
          <w:rFonts w:ascii="Times New Roman" w:hAnsi="Times New Roman" w:cs="Times New Roman"/>
          <w:i/>
          <w:noProof/>
          <w:sz w:val="24"/>
          <w:szCs w:val="24"/>
        </w:rPr>
        <w:t>Praise the LORD, the God of Israel, who lives from everlasting to everlasting! And all the people shouted "Amen!" and praised the LORD.</w:t>
      </w:r>
      <w:r>
        <w:rPr>
          <w:rFonts w:ascii="Times New Roman" w:hAnsi="Times New Roman" w:cs="Times New Roman"/>
          <w:i/>
          <w:sz w:val="24"/>
          <w:szCs w:val="24"/>
        </w:rPr>
        <w:t xml:space="preserve">”  </w:t>
      </w:r>
      <w:r>
        <w:rPr>
          <w:rFonts w:ascii="Times New Roman" w:hAnsi="Times New Roman" w:cs="Times New Roman"/>
          <w:sz w:val="24"/>
          <w:szCs w:val="24"/>
        </w:rPr>
        <w:t>So, the people here were not just agreeing with everything that had just been said and sung</w:t>
      </w:r>
      <w:r>
        <w:rPr>
          <w:rFonts w:ascii="Times New Roman" w:hAnsi="Times New Roman" w:cs="Times New Roman"/>
          <w:noProof/>
          <w:sz w:val="24"/>
          <w:szCs w:val="24"/>
        </w:rPr>
        <w:t>;</w:t>
      </w:r>
      <w:r w:rsidRPr="0032746A">
        <w:rPr>
          <w:rFonts w:ascii="Times New Roman" w:hAnsi="Times New Roman" w:cs="Times New Roman"/>
          <w:noProof/>
          <w:sz w:val="24"/>
          <w:szCs w:val="24"/>
        </w:rPr>
        <w:t xml:space="preserve"> they</w:t>
      </w:r>
      <w:r>
        <w:rPr>
          <w:rFonts w:ascii="Times New Roman" w:hAnsi="Times New Roman" w:cs="Times New Roman"/>
          <w:sz w:val="24"/>
          <w:szCs w:val="24"/>
        </w:rPr>
        <w:t xml:space="preserve"> were cheering the fact that God is faithful, that He would take care of them, that He can </w:t>
      </w:r>
      <w:r w:rsidRPr="0032746A">
        <w:rPr>
          <w:rFonts w:ascii="Times New Roman" w:hAnsi="Times New Roman" w:cs="Times New Roman"/>
          <w:noProof/>
          <w:sz w:val="24"/>
          <w:szCs w:val="24"/>
        </w:rPr>
        <w:t>be believed</w:t>
      </w:r>
      <w:r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00EDA5DE" w14:textId="1C19D72C" w:rsidR="0032746A" w:rsidRPr="0032746A" w:rsidRDefault="0032746A" w:rsidP="0032746A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Jesus used it in a new way.  In almost 70 different instances in the New Testament he says, amen </w:t>
      </w:r>
      <w:proofErr w:type="spellStart"/>
      <w:r>
        <w:rPr>
          <w:rFonts w:ascii="Times New Roman" w:hAnsi="Times New Roman" w:cs="Times New Roman"/>
          <w:sz w:val="24"/>
          <w:szCs w:val="24"/>
        </w:rPr>
        <w:t>leg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um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or truly I say to you.  He is showing that he has authority, that he is God.  He is faithful, reliable, believable, and will take care of you.  Amen!   </w:t>
      </w:r>
    </w:p>
    <w:sectPr w:rsidR="0032746A" w:rsidRPr="0032746A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6B9794" w14:textId="77777777" w:rsidR="00264421" w:rsidRDefault="00264421" w:rsidP="0032746A">
      <w:pPr>
        <w:spacing w:after="0" w:line="240" w:lineRule="auto"/>
      </w:pPr>
      <w:r>
        <w:separator/>
      </w:r>
    </w:p>
  </w:endnote>
  <w:endnote w:type="continuationSeparator" w:id="0">
    <w:p w14:paraId="6590E6D0" w14:textId="77777777" w:rsidR="00264421" w:rsidRDefault="00264421" w:rsidP="003274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FEE69E" w14:textId="77777777" w:rsidR="00264421" w:rsidRDefault="00264421" w:rsidP="0032746A">
      <w:pPr>
        <w:spacing w:after="0" w:line="240" w:lineRule="auto"/>
      </w:pPr>
      <w:r>
        <w:separator/>
      </w:r>
    </w:p>
  </w:footnote>
  <w:footnote w:type="continuationSeparator" w:id="0">
    <w:p w14:paraId="5888D1F9" w14:textId="77777777" w:rsidR="00264421" w:rsidRDefault="00264421" w:rsidP="003274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right"/>
      <w:shd w:val="clear" w:color="auto" w:fill="ED7D31" w:themeFill="accent2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1080"/>
      <w:gridCol w:w="8280"/>
    </w:tblGrid>
    <w:tr w:rsidR="0032746A" w14:paraId="7698DBE2" w14:textId="77777777">
      <w:trPr>
        <w:jc w:val="right"/>
      </w:trPr>
      <w:tc>
        <w:tcPr>
          <w:tcW w:w="0" w:type="auto"/>
          <w:shd w:val="clear" w:color="auto" w:fill="ED7D31" w:themeFill="accent2"/>
          <w:vAlign w:val="center"/>
        </w:tcPr>
        <w:p w14:paraId="26DFA8FB" w14:textId="77777777" w:rsidR="0032746A" w:rsidRDefault="0032746A">
          <w:pPr>
            <w:pStyle w:val="Header"/>
            <w:rPr>
              <w:caps/>
              <w:color w:val="FFFFFF" w:themeColor="background1"/>
            </w:rPr>
          </w:pPr>
        </w:p>
      </w:tc>
      <w:tc>
        <w:tcPr>
          <w:tcW w:w="0" w:type="auto"/>
          <w:shd w:val="clear" w:color="auto" w:fill="ED7D31" w:themeFill="accent2"/>
          <w:vAlign w:val="center"/>
        </w:tcPr>
        <w:p w14:paraId="6D627E6C" w14:textId="36BED925" w:rsidR="0032746A" w:rsidRDefault="0032746A" w:rsidP="0032746A">
          <w:pPr>
            <w:pStyle w:val="Header"/>
            <w:rPr>
              <w:caps/>
              <w:color w:val="FFFFFF" w:themeColor="background1"/>
            </w:rPr>
          </w:pPr>
          <w:sdt>
            <w:sdtPr>
              <w:rPr>
                <w:caps/>
                <w:color w:val="FFFFFF" w:themeColor="background1"/>
              </w:rPr>
              <w:alias w:val="Title"/>
              <w:tag w:val=""/>
              <w:id w:val="-773790484"/>
              <w:placeholder>
                <w:docPart w:val="98432AC652EE4F63B140E813B9BACFA6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>
                <w:rPr>
                  <w:caps/>
                  <w:color w:val="FFFFFF" w:themeColor="background1"/>
                </w:rPr>
                <w:t>Amen Devotion</w:t>
              </w:r>
            </w:sdtContent>
          </w:sdt>
        </w:p>
      </w:tc>
    </w:tr>
  </w:tbl>
  <w:p w14:paraId="194960C1" w14:textId="77777777" w:rsidR="0032746A" w:rsidRDefault="0032746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3NrQwtjAyNDC1MDFV0lEKTi0uzszPAykwrAUATbvlHSwAAAA="/>
  </w:docVars>
  <w:rsids>
    <w:rsidRoot w:val="0032746A"/>
    <w:rsid w:val="00264421"/>
    <w:rsid w:val="0032746A"/>
    <w:rsid w:val="006225F5"/>
    <w:rsid w:val="00D71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BF6AEF"/>
  <w15:chartTrackingRefBased/>
  <w15:docId w15:val="{D6AB194C-430F-43E9-BB6C-8D25ACAA1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274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746A"/>
  </w:style>
  <w:style w:type="paragraph" w:styleId="Footer">
    <w:name w:val="footer"/>
    <w:basedOn w:val="Normal"/>
    <w:link w:val="FooterChar"/>
    <w:uiPriority w:val="99"/>
    <w:unhideWhenUsed/>
    <w:rsid w:val="003274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74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8432AC652EE4F63B140E813B9BACF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F680D4-21C1-482B-9D25-E59E1A143586}"/>
      </w:docPartPr>
      <w:docPartBody>
        <w:p w:rsidR="00000000" w:rsidRDefault="002632E7" w:rsidP="002632E7">
          <w:pPr>
            <w:pStyle w:val="98432AC652EE4F63B140E813B9BACFA6"/>
          </w:pPr>
          <w:r>
            <w:rPr>
              <w:caps/>
              <w:color w:val="FFFFFF" w:themeColor="background1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632E7"/>
    <w:rsid w:val="002632E7"/>
    <w:rsid w:val="00F35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8432AC652EE4F63B140E813B9BACFA6">
    <w:name w:val="98432AC652EE4F63B140E813B9BACFA6"/>
    <w:rsid w:val="002632E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172</Words>
  <Characters>98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n Devotion</dc:title>
  <dc:subject/>
  <dc:creator>Nena Troutman</dc:creator>
  <cp:keywords/>
  <dc:description/>
  <cp:lastModifiedBy>Nena Troutman</cp:lastModifiedBy>
  <cp:revision>1</cp:revision>
  <dcterms:created xsi:type="dcterms:W3CDTF">2018-05-25T14:23:00Z</dcterms:created>
  <dcterms:modified xsi:type="dcterms:W3CDTF">2018-05-25T15:40:00Z</dcterms:modified>
</cp:coreProperties>
</file>